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A86E18" w14:textId="7CCC613A" w:rsidR="002C7FC5" w:rsidRDefault="002C7FC5" w:rsidP="005E1083">
      <w:pPr>
        <w:pStyle w:val="SourceCode"/>
        <w:wordWrap/>
        <w:spacing w:after="0" w:line="20" w:lineRule="atLeast"/>
        <w:rPr>
          <w:rStyle w:val="BuiltInTok"/>
        </w:rPr>
      </w:pPr>
      <w:r>
        <w:rPr>
          <w:rStyle w:val="BuiltInTok"/>
        </w:rPr>
        <w:t>Draw Global Execution Context for Below Codes and Explain Line by line.</w:t>
      </w:r>
    </w:p>
    <w:p w14:paraId="610630BF" w14:textId="77777777" w:rsidR="00A01B29" w:rsidRDefault="00A01B29" w:rsidP="005E1083">
      <w:pPr>
        <w:pStyle w:val="SourceCode"/>
        <w:wordWrap/>
        <w:spacing w:after="0" w:line="20" w:lineRule="atLeast"/>
        <w:rPr>
          <w:rStyle w:val="BuiltInTok"/>
        </w:rPr>
      </w:pPr>
    </w:p>
    <w:p w14:paraId="492525A2" w14:textId="29363F92" w:rsidR="00F45CF4" w:rsidRDefault="00000000" w:rsidP="005E1083">
      <w:pPr>
        <w:pStyle w:val="SourceCode"/>
        <w:wordWrap/>
        <w:spacing w:after="0" w:line="20" w:lineRule="atLeast"/>
        <w:rPr>
          <w:rStyle w:val="OperatorTok"/>
        </w:r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77F48036" w14:textId="77777777" w:rsidR="000C1611" w:rsidRDefault="000C1611" w:rsidP="005E1083">
      <w:pPr>
        <w:pStyle w:val="SourceCode"/>
        <w:wordWrap/>
        <w:spacing w:after="0" w:line="20" w:lineRule="atLeast"/>
        <w:rPr>
          <w:rStyle w:val="OperatorTo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0C1611" w14:paraId="67F4CC83" w14:textId="77777777" w:rsidTr="000C1611">
        <w:tc>
          <w:tcPr>
            <w:tcW w:w="4788" w:type="dxa"/>
          </w:tcPr>
          <w:p w14:paraId="6266E08F" w14:textId="5EF48B5D" w:rsidR="000C1611" w:rsidRPr="000C1611" w:rsidRDefault="000C1611" w:rsidP="005E1083">
            <w:pPr>
              <w:pStyle w:val="SourceCode"/>
              <w:wordWrap/>
              <w:spacing w:line="20" w:lineRule="atLeast"/>
              <w:rPr>
                <w:rStyle w:val="OperatorTok"/>
                <w:b/>
                <w:bCs/>
              </w:rPr>
            </w:pPr>
            <w:r w:rsidRPr="000C1611">
              <w:rPr>
                <w:rStyle w:val="OperatorTok"/>
                <w:b/>
                <w:bCs/>
              </w:rPr>
              <w:t>Memory Phase</w:t>
            </w:r>
          </w:p>
        </w:tc>
        <w:tc>
          <w:tcPr>
            <w:tcW w:w="4788" w:type="dxa"/>
          </w:tcPr>
          <w:p w14:paraId="1FC1C6D0" w14:textId="49CA9385" w:rsidR="000C1611" w:rsidRPr="009E5F6D" w:rsidRDefault="00DC271F" w:rsidP="005E1083">
            <w:pPr>
              <w:pStyle w:val="SourceCode"/>
              <w:wordWrap/>
              <w:spacing w:line="20" w:lineRule="atLeast"/>
              <w:rPr>
                <w:rStyle w:val="OperatorTok"/>
                <w:b/>
                <w:bCs/>
              </w:rPr>
            </w:pPr>
            <w:r>
              <w:rPr>
                <w:rStyle w:val="OperatorTok"/>
                <w:b/>
                <w:bCs/>
              </w:rPr>
              <w:t>Execution</w:t>
            </w:r>
            <w:r w:rsidRPr="000C1611">
              <w:rPr>
                <w:rStyle w:val="OperatorTok"/>
                <w:b/>
                <w:bCs/>
              </w:rPr>
              <w:t xml:space="preserve"> Phase</w:t>
            </w:r>
          </w:p>
        </w:tc>
      </w:tr>
      <w:tr w:rsidR="000C1611" w14:paraId="7E4CDB5F" w14:textId="77777777" w:rsidTr="000C1611">
        <w:tc>
          <w:tcPr>
            <w:tcW w:w="4788" w:type="dxa"/>
          </w:tcPr>
          <w:p w14:paraId="4FA2C9BD" w14:textId="77777777" w:rsidR="000C1611" w:rsidRDefault="000C1611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</w:p>
          <w:p w14:paraId="293AB8E9" w14:textId="7DFE2D06" w:rsidR="00E01C4E" w:rsidRDefault="004F7836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>
              <w:rPr>
                <w:rStyle w:val="OperatorTok"/>
              </w:rPr>
              <w:t>v</w:t>
            </w:r>
            <w:r w:rsidR="00E01C4E">
              <w:rPr>
                <w:rStyle w:val="OperatorTok"/>
              </w:rPr>
              <w:t>ar a: undefined</w:t>
            </w:r>
          </w:p>
          <w:p w14:paraId="7F6D6089" w14:textId="77777777" w:rsidR="00E13E09" w:rsidRDefault="00E13E09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</w:p>
          <w:p w14:paraId="50CEDA4B" w14:textId="5F1B908E" w:rsidR="00E01C4E" w:rsidRDefault="004F7836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>
              <w:rPr>
                <w:rStyle w:val="OperatorTok"/>
              </w:rPr>
              <w:t>var</w:t>
            </w:r>
            <w:r w:rsidR="0063417F">
              <w:rPr>
                <w:rStyle w:val="OperatorTok"/>
              </w:rPr>
              <w:t xml:space="preserve"> a: 10 (replaced)</w:t>
            </w:r>
          </w:p>
          <w:p w14:paraId="5D24CD76" w14:textId="77777777" w:rsidR="00E13E09" w:rsidRDefault="00E13E09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</w:p>
          <w:p w14:paraId="3556AB36" w14:textId="5B71C969" w:rsidR="0063417F" w:rsidRDefault="004F7836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>
              <w:rPr>
                <w:rStyle w:val="OperatorTok"/>
              </w:rPr>
              <w:t>var</w:t>
            </w:r>
            <w:r w:rsidR="0063417F">
              <w:rPr>
                <w:rStyle w:val="OperatorTok"/>
              </w:rPr>
              <w:t xml:space="preserve"> a:</w:t>
            </w:r>
            <w:r w:rsidR="00D1454F">
              <w:rPr>
                <w:rStyle w:val="OperatorTok"/>
              </w:rPr>
              <w:t xml:space="preserve"> 20 (re-assigned)</w:t>
            </w:r>
          </w:p>
        </w:tc>
        <w:tc>
          <w:tcPr>
            <w:tcW w:w="4788" w:type="dxa"/>
          </w:tcPr>
          <w:p w14:paraId="604E4C0F" w14:textId="77777777" w:rsidR="00E01C4E" w:rsidRDefault="00E01C4E" w:rsidP="005E1083">
            <w:pPr>
              <w:pStyle w:val="SourceCode"/>
              <w:wordWrap/>
              <w:spacing w:line="20" w:lineRule="atLeast"/>
              <w:rPr>
                <w:rStyle w:val="BuiltInTok"/>
              </w:rPr>
            </w:pPr>
          </w:p>
          <w:p w14:paraId="1E40A535" w14:textId="159DC2FE" w:rsidR="00E01C4E" w:rsidRDefault="00E01C4E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a)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a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a)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a)</w:t>
            </w:r>
            <w:r>
              <w:rPr>
                <w:rStyle w:val="OperatorTok"/>
              </w:rPr>
              <w:t>;</w:t>
            </w:r>
          </w:p>
          <w:p w14:paraId="58F3067D" w14:textId="77777777" w:rsidR="000C1611" w:rsidRDefault="000C1611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</w:p>
        </w:tc>
      </w:tr>
    </w:tbl>
    <w:p w14:paraId="431FF766" w14:textId="77777777" w:rsidR="000C1611" w:rsidRDefault="000C1611" w:rsidP="005E1083">
      <w:pPr>
        <w:pStyle w:val="SourceCode"/>
        <w:wordWrap/>
        <w:spacing w:after="0" w:line="20" w:lineRule="atLeast"/>
        <w:rPr>
          <w:rStyle w:val="OperatorTok"/>
        </w:rPr>
      </w:pPr>
    </w:p>
    <w:p w14:paraId="01AEFE42" w14:textId="60950F48" w:rsidR="00D1454F" w:rsidRDefault="00D1454F" w:rsidP="005E1083">
      <w:pPr>
        <w:pStyle w:val="SourceCode"/>
        <w:wordWrap/>
        <w:spacing w:after="0" w:line="20" w:lineRule="atLeast"/>
        <w:rPr>
          <w:rStyle w:val="OperatorTok"/>
          <w:b/>
          <w:bCs/>
        </w:rPr>
      </w:pPr>
      <w:r w:rsidRPr="00D1454F">
        <w:rPr>
          <w:rStyle w:val="OperatorTok"/>
          <w:b/>
          <w:bCs/>
        </w:rPr>
        <w:t>Output:</w:t>
      </w:r>
    </w:p>
    <w:p w14:paraId="09A0A916" w14:textId="1E598AA7" w:rsidR="00D1454F" w:rsidRDefault="00D1454F" w:rsidP="005E1083">
      <w:pPr>
        <w:pStyle w:val="SourceCode"/>
        <w:wordWrap/>
        <w:spacing w:after="0" w:line="20" w:lineRule="atLeast"/>
        <w:rPr>
          <w:rStyle w:val="OperatorTok"/>
        </w:rPr>
      </w:pPr>
      <w:r w:rsidRPr="00D1454F">
        <w:rPr>
          <w:rStyle w:val="OperatorTok"/>
        </w:rPr>
        <w:t>Undefined</w:t>
      </w:r>
    </w:p>
    <w:p w14:paraId="48BF7265" w14:textId="76364D40" w:rsidR="00D1454F" w:rsidRDefault="00D1454F" w:rsidP="005E1083">
      <w:pPr>
        <w:pStyle w:val="SourceCode"/>
        <w:wordWrap/>
        <w:spacing w:after="0" w:line="20" w:lineRule="atLeast"/>
        <w:rPr>
          <w:rStyle w:val="OperatorTok"/>
        </w:rPr>
      </w:pPr>
      <w:r>
        <w:rPr>
          <w:rStyle w:val="OperatorTok"/>
        </w:rPr>
        <w:t>10</w:t>
      </w:r>
    </w:p>
    <w:p w14:paraId="23F129A7" w14:textId="6F179C8C" w:rsidR="00D1454F" w:rsidRPr="00D1454F" w:rsidRDefault="00D1454F" w:rsidP="005E1083">
      <w:pPr>
        <w:pStyle w:val="SourceCode"/>
        <w:wordWrap/>
        <w:spacing w:after="0" w:line="20" w:lineRule="atLeast"/>
        <w:rPr>
          <w:rStyle w:val="OperatorTok"/>
        </w:rPr>
      </w:pPr>
      <w:r>
        <w:rPr>
          <w:rStyle w:val="OperatorTok"/>
        </w:rPr>
        <w:t>20</w:t>
      </w:r>
    </w:p>
    <w:p w14:paraId="5D8EA3E7" w14:textId="2E934FB9" w:rsidR="002C7FC5" w:rsidRDefault="002C7FC5" w:rsidP="005E1083">
      <w:pPr>
        <w:pStyle w:val="SourceCode"/>
        <w:wordWrap/>
        <w:spacing w:after="0" w:line="20" w:lineRule="atLeast"/>
      </w:pPr>
      <w:r>
        <w:rPr>
          <w:rStyle w:val="OperatorTok"/>
        </w:rPr>
        <w:t>================================================================</w:t>
      </w:r>
    </w:p>
    <w:p w14:paraId="312187F3" w14:textId="77777777" w:rsidR="00F45CF4" w:rsidRDefault="00000000" w:rsidP="005E1083">
      <w:pPr>
        <w:pStyle w:val="SourceCode"/>
        <w:wordWrap/>
        <w:spacing w:after="0" w:line="20" w:lineRule="atLeast"/>
        <w:rPr>
          <w:rStyle w:val="OperatorTok"/>
        </w:r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</w:p>
    <w:p w14:paraId="5782E09B" w14:textId="77777777" w:rsidR="005B290D" w:rsidRDefault="005B290D" w:rsidP="005E1083">
      <w:pPr>
        <w:pStyle w:val="SourceCode"/>
        <w:wordWrap/>
        <w:spacing w:after="0" w:line="20" w:lineRule="atLeast"/>
        <w:rPr>
          <w:rStyle w:val="OperatorTo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DC271F" w14:paraId="77DCF980" w14:textId="77777777" w:rsidTr="00DC271F">
        <w:tc>
          <w:tcPr>
            <w:tcW w:w="4788" w:type="dxa"/>
          </w:tcPr>
          <w:p w14:paraId="4C40FA65" w14:textId="6EBB17DB" w:rsidR="00DC271F" w:rsidRDefault="00DC271F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 w:rsidRPr="000C1611">
              <w:rPr>
                <w:rStyle w:val="OperatorTok"/>
                <w:b/>
                <w:bCs/>
              </w:rPr>
              <w:t>Memory Phase</w:t>
            </w:r>
          </w:p>
        </w:tc>
        <w:tc>
          <w:tcPr>
            <w:tcW w:w="4788" w:type="dxa"/>
          </w:tcPr>
          <w:p w14:paraId="73D2C503" w14:textId="43C35B4A" w:rsidR="00DC271F" w:rsidRDefault="00DC271F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>
              <w:rPr>
                <w:rStyle w:val="OperatorTok"/>
                <w:b/>
                <w:bCs/>
              </w:rPr>
              <w:t>Execution</w:t>
            </w:r>
            <w:r w:rsidRPr="000C1611">
              <w:rPr>
                <w:rStyle w:val="OperatorTok"/>
                <w:b/>
                <w:bCs/>
              </w:rPr>
              <w:t xml:space="preserve"> Phase</w:t>
            </w:r>
          </w:p>
        </w:tc>
      </w:tr>
      <w:tr w:rsidR="00DC271F" w14:paraId="7A0615B3" w14:textId="77777777" w:rsidTr="00DC271F">
        <w:tc>
          <w:tcPr>
            <w:tcW w:w="4788" w:type="dxa"/>
          </w:tcPr>
          <w:p w14:paraId="518A6BB5" w14:textId="77777777" w:rsidR="00DC271F" w:rsidRDefault="00DC271F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</w:p>
          <w:p w14:paraId="368EAEA6" w14:textId="1E0353A1" w:rsidR="00DC271F" w:rsidRDefault="00AF4402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>
              <w:rPr>
                <w:rStyle w:val="OperatorTok"/>
              </w:rPr>
              <w:t>v</w:t>
            </w:r>
            <w:r w:rsidR="002E5F75">
              <w:rPr>
                <w:rStyle w:val="OperatorTok"/>
              </w:rPr>
              <w:t>ar b: undefined</w:t>
            </w:r>
          </w:p>
          <w:p w14:paraId="319C6002" w14:textId="77777777" w:rsidR="00A601AD" w:rsidRDefault="00A601AD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</w:p>
          <w:p w14:paraId="5008CC3D" w14:textId="77777777" w:rsidR="002E5F75" w:rsidRDefault="001408DB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>
              <w:rPr>
                <w:rStyle w:val="OperatorTok"/>
              </w:rPr>
              <w:t>b is assigned with 5</w:t>
            </w:r>
          </w:p>
          <w:p w14:paraId="57081150" w14:textId="77777777" w:rsidR="00E13E09" w:rsidRDefault="00E13E09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</w:p>
          <w:p w14:paraId="738ADD01" w14:textId="77777777" w:rsidR="003E3FF0" w:rsidRDefault="003E3FF0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>
              <w:rPr>
                <w:rStyle w:val="OperatorTok"/>
              </w:rPr>
              <w:t>b is re-assigned with 15</w:t>
            </w:r>
          </w:p>
          <w:p w14:paraId="1AE73196" w14:textId="77777777" w:rsidR="00E13E09" w:rsidRDefault="00E13E09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</w:p>
          <w:p w14:paraId="390D2A99" w14:textId="49E169C9" w:rsidR="003E3FF0" w:rsidRDefault="00AF4402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>
              <w:rPr>
                <w:rStyle w:val="OperatorTok"/>
              </w:rPr>
              <w:t>var</w:t>
            </w:r>
            <w:r w:rsidR="004F7836">
              <w:rPr>
                <w:rStyle w:val="OperatorTok"/>
              </w:rPr>
              <w:t xml:space="preserve"> </w:t>
            </w:r>
            <w:r w:rsidR="003E3FF0">
              <w:rPr>
                <w:rStyle w:val="OperatorTok"/>
              </w:rPr>
              <w:t xml:space="preserve">b: </w:t>
            </w:r>
            <w:r w:rsidR="00B02A5E">
              <w:rPr>
                <w:rStyle w:val="OperatorTok"/>
              </w:rPr>
              <w:t>15</w:t>
            </w:r>
          </w:p>
          <w:p w14:paraId="0E0C05C0" w14:textId="77777777" w:rsidR="00E13E09" w:rsidRDefault="00E13E09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</w:p>
          <w:p w14:paraId="5E61E51B" w14:textId="03A1CD4C" w:rsidR="00B02A5E" w:rsidRDefault="00B02A5E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>
              <w:rPr>
                <w:rStyle w:val="OperatorTok"/>
              </w:rPr>
              <w:t>b=b+5</w:t>
            </w:r>
            <w:r w:rsidR="00550CDB">
              <w:rPr>
                <w:rStyle w:val="OperatorTok"/>
              </w:rPr>
              <w:t xml:space="preserve"> (b is 15 and adding </w:t>
            </w:r>
            <w:r w:rsidR="002361C0">
              <w:rPr>
                <w:rStyle w:val="OperatorTok"/>
              </w:rPr>
              <w:t>5</w:t>
            </w:r>
            <w:r w:rsidR="00923318">
              <w:rPr>
                <w:rStyle w:val="OperatorTok"/>
              </w:rPr>
              <w:t>,</w:t>
            </w:r>
            <w:r w:rsidR="00A601AD">
              <w:rPr>
                <w:rStyle w:val="OperatorTok"/>
              </w:rPr>
              <w:t xml:space="preserve"> then the value print</w:t>
            </w:r>
            <w:r w:rsidR="00A6700A">
              <w:rPr>
                <w:rStyle w:val="OperatorTok"/>
              </w:rPr>
              <w:t>s</w:t>
            </w:r>
            <w:r w:rsidR="00A601AD">
              <w:rPr>
                <w:rStyle w:val="OperatorTok"/>
              </w:rPr>
              <w:t xml:space="preserve"> as </w:t>
            </w:r>
            <w:r w:rsidR="002361C0">
              <w:rPr>
                <w:rStyle w:val="OperatorTok"/>
              </w:rPr>
              <w:t>20)</w:t>
            </w:r>
          </w:p>
          <w:p w14:paraId="45204F04" w14:textId="77777777" w:rsidR="00E13E09" w:rsidRDefault="00E13E09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</w:p>
          <w:p w14:paraId="5B6D16D5" w14:textId="3A8F1DE4" w:rsidR="002361C0" w:rsidRDefault="00AF4402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>
              <w:rPr>
                <w:rStyle w:val="OperatorTok"/>
              </w:rPr>
              <w:t xml:space="preserve">var </w:t>
            </w:r>
            <w:r w:rsidR="00E36523">
              <w:rPr>
                <w:rStyle w:val="OperatorTok"/>
              </w:rPr>
              <w:t>b:</w:t>
            </w:r>
            <w:r w:rsidR="00A601AD">
              <w:rPr>
                <w:rStyle w:val="OperatorTok"/>
              </w:rPr>
              <w:t xml:space="preserve"> 20</w:t>
            </w:r>
            <w:r w:rsidR="00E36523">
              <w:rPr>
                <w:rStyle w:val="OperatorTok"/>
              </w:rPr>
              <w:t xml:space="preserve"> </w:t>
            </w:r>
          </w:p>
          <w:p w14:paraId="735C959D" w14:textId="7EEE75AB" w:rsidR="005B0B2C" w:rsidRDefault="005B0B2C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</w:p>
        </w:tc>
        <w:tc>
          <w:tcPr>
            <w:tcW w:w="4788" w:type="dxa"/>
          </w:tcPr>
          <w:p w14:paraId="63E35A92" w14:textId="77777777" w:rsidR="00DC271F" w:rsidRDefault="00DC271F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</w:p>
          <w:p w14:paraId="24167233" w14:textId="77777777" w:rsidR="00DC271F" w:rsidRDefault="00DC271F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b)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b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5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b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5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b)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b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5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b)</w:t>
            </w:r>
            <w:r>
              <w:rPr>
                <w:rStyle w:val="OperatorTok"/>
              </w:rPr>
              <w:t>;</w:t>
            </w:r>
          </w:p>
          <w:p w14:paraId="41E49A73" w14:textId="77777777" w:rsidR="00DC271F" w:rsidRDefault="00DC271F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</w:p>
        </w:tc>
      </w:tr>
    </w:tbl>
    <w:p w14:paraId="18A35314" w14:textId="77777777" w:rsidR="00AF0AD3" w:rsidRDefault="00AF0AD3" w:rsidP="005E1083">
      <w:pPr>
        <w:pStyle w:val="SourceCode"/>
        <w:wordWrap/>
        <w:spacing w:after="0" w:line="20" w:lineRule="atLeast"/>
        <w:rPr>
          <w:rStyle w:val="OperatorTok"/>
        </w:rPr>
      </w:pPr>
    </w:p>
    <w:p w14:paraId="55405C5C" w14:textId="79420826" w:rsidR="006E586E" w:rsidRDefault="006168EA" w:rsidP="005E1083">
      <w:pPr>
        <w:pStyle w:val="SourceCode"/>
        <w:wordWrap/>
        <w:spacing w:after="0" w:line="20" w:lineRule="atLeast"/>
        <w:rPr>
          <w:rStyle w:val="OperatorTok"/>
          <w:b/>
          <w:bCs/>
        </w:rPr>
      </w:pPr>
      <w:r w:rsidRPr="006168EA">
        <w:rPr>
          <w:rStyle w:val="OperatorTok"/>
          <w:b/>
          <w:bCs/>
        </w:rPr>
        <w:t>Output:</w:t>
      </w:r>
    </w:p>
    <w:p w14:paraId="226EC2C9" w14:textId="1825123E" w:rsidR="006168EA" w:rsidRDefault="006168EA" w:rsidP="005E1083">
      <w:pPr>
        <w:pStyle w:val="SourceCode"/>
        <w:wordWrap/>
        <w:spacing w:after="0" w:line="20" w:lineRule="atLeast"/>
        <w:rPr>
          <w:rStyle w:val="OperatorTok"/>
        </w:rPr>
      </w:pPr>
      <w:r w:rsidRPr="006168EA">
        <w:rPr>
          <w:rStyle w:val="OperatorTok"/>
        </w:rPr>
        <w:t>Undefined</w:t>
      </w:r>
    </w:p>
    <w:p w14:paraId="11717C7C" w14:textId="15CCEDCE" w:rsidR="006168EA" w:rsidRDefault="00923318" w:rsidP="005E1083">
      <w:pPr>
        <w:pStyle w:val="SourceCode"/>
        <w:wordWrap/>
        <w:spacing w:after="0" w:line="20" w:lineRule="atLeast"/>
        <w:rPr>
          <w:rStyle w:val="OperatorTok"/>
        </w:rPr>
      </w:pPr>
      <w:r>
        <w:rPr>
          <w:rStyle w:val="OperatorTok"/>
        </w:rPr>
        <w:t>15</w:t>
      </w:r>
    </w:p>
    <w:p w14:paraId="2F7D5675" w14:textId="719C3866" w:rsidR="00923318" w:rsidRPr="006168EA" w:rsidRDefault="00923318" w:rsidP="005E1083">
      <w:pPr>
        <w:pStyle w:val="SourceCode"/>
        <w:wordWrap/>
        <w:spacing w:after="0" w:line="20" w:lineRule="atLeast"/>
        <w:rPr>
          <w:rStyle w:val="OperatorTok"/>
        </w:rPr>
      </w:pPr>
      <w:r>
        <w:rPr>
          <w:rStyle w:val="OperatorTok"/>
        </w:rPr>
        <w:t>20</w:t>
      </w:r>
    </w:p>
    <w:p w14:paraId="426C0E1A" w14:textId="788E4F9C" w:rsidR="002C7FC5" w:rsidRDefault="002C7FC5" w:rsidP="005E1083">
      <w:pPr>
        <w:pStyle w:val="SourceCode"/>
        <w:wordWrap/>
        <w:spacing w:after="0" w:line="20" w:lineRule="atLeast"/>
      </w:pPr>
      <w:r>
        <w:rPr>
          <w:rStyle w:val="OperatorTok"/>
        </w:rPr>
        <w:t>================================================================</w:t>
      </w:r>
    </w:p>
    <w:p w14:paraId="6E6955C8" w14:textId="77777777" w:rsidR="00F45CF4" w:rsidRDefault="00000000" w:rsidP="005E1083">
      <w:pPr>
        <w:pStyle w:val="SourceCode"/>
        <w:wordWrap/>
        <w:spacing w:after="0" w:line="20" w:lineRule="atLeast"/>
        <w:rPr>
          <w:rStyle w:val="OperatorTok"/>
        </w:rPr>
      </w:pPr>
      <w:r>
        <w:rPr>
          <w:rStyle w:val="BuiltInTok"/>
        </w:rPr>
        <w:lastRenderedPageBreak/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c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</w:p>
    <w:p w14:paraId="5FD41FC9" w14:textId="77777777" w:rsidR="005B290D" w:rsidRDefault="005B290D" w:rsidP="005E1083">
      <w:pPr>
        <w:pStyle w:val="SourceCode"/>
        <w:wordWrap/>
        <w:spacing w:after="0" w:line="20" w:lineRule="atLeast"/>
        <w:rPr>
          <w:rStyle w:val="OperatorTo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962C14" w14:paraId="2315048D" w14:textId="77777777" w:rsidTr="00962C14">
        <w:tc>
          <w:tcPr>
            <w:tcW w:w="4788" w:type="dxa"/>
          </w:tcPr>
          <w:p w14:paraId="4A33C430" w14:textId="130BE3D3" w:rsidR="00962C14" w:rsidRDefault="00962C14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 w:rsidRPr="000C1611">
              <w:rPr>
                <w:rStyle w:val="OperatorTok"/>
                <w:b/>
                <w:bCs/>
              </w:rPr>
              <w:t>Memory Phase</w:t>
            </w:r>
          </w:p>
        </w:tc>
        <w:tc>
          <w:tcPr>
            <w:tcW w:w="4788" w:type="dxa"/>
          </w:tcPr>
          <w:p w14:paraId="3EFA4AD1" w14:textId="05AA96FA" w:rsidR="00962C14" w:rsidRDefault="00962C14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>
              <w:rPr>
                <w:rStyle w:val="OperatorTok"/>
                <w:b/>
                <w:bCs/>
              </w:rPr>
              <w:t>Execution</w:t>
            </w:r>
            <w:r w:rsidRPr="000C1611">
              <w:rPr>
                <w:rStyle w:val="OperatorTok"/>
                <w:b/>
                <w:bCs/>
              </w:rPr>
              <w:t xml:space="preserve"> Phase</w:t>
            </w:r>
          </w:p>
        </w:tc>
      </w:tr>
      <w:tr w:rsidR="00962C14" w14:paraId="6B3917A3" w14:textId="77777777" w:rsidTr="00962C14">
        <w:tc>
          <w:tcPr>
            <w:tcW w:w="4788" w:type="dxa"/>
          </w:tcPr>
          <w:p w14:paraId="4A208C86" w14:textId="77777777" w:rsidR="00962C14" w:rsidRDefault="00962C14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</w:p>
          <w:p w14:paraId="0E1DB652" w14:textId="467E9E1E" w:rsidR="00962C14" w:rsidRDefault="00741817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>
              <w:rPr>
                <w:rStyle w:val="OperatorTok"/>
              </w:rPr>
              <w:t>v</w:t>
            </w:r>
            <w:r w:rsidR="009F2059">
              <w:rPr>
                <w:rStyle w:val="OperatorTok"/>
              </w:rPr>
              <w:t>ar c: undefined</w:t>
            </w:r>
          </w:p>
          <w:p w14:paraId="78004AA6" w14:textId="77777777" w:rsidR="009F2059" w:rsidRDefault="009F2059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</w:p>
          <w:p w14:paraId="5200BD59" w14:textId="77777777" w:rsidR="009F2059" w:rsidRDefault="001563F2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>
              <w:rPr>
                <w:rStyle w:val="OperatorTok"/>
              </w:rPr>
              <w:t>c is assigned with 30</w:t>
            </w:r>
          </w:p>
          <w:p w14:paraId="4B46B6F4" w14:textId="77777777" w:rsidR="00A56C84" w:rsidRDefault="00A56C84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</w:p>
          <w:p w14:paraId="5C9896C0" w14:textId="7585F21F" w:rsidR="00A56C84" w:rsidRDefault="00741817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>
              <w:rPr>
                <w:rStyle w:val="OperatorTok"/>
              </w:rPr>
              <w:t xml:space="preserve">var </w:t>
            </w:r>
            <w:r w:rsidR="00A56C84">
              <w:rPr>
                <w:rStyle w:val="OperatorTok"/>
              </w:rPr>
              <w:t xml:space="preserve">c: </w:t>
            </w:r>
            <w:r w:rsidR="00C226B9">
              <w:rPr>
                <w:rStyle w:val="OperatorTok"/>
              </w:rPr>
              <w:t>30</w:t>
            </w:r>
          </w:p>
          <w:p w14:paraId="702AC4B1" w14:textId="77777777" w:rsidR="00C226B9" w:rsidRDefault="00C226B9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</w:p>
          <w:p w14:paraId="07239EC4" w14:textId="714D8B49" w:rsidR="005B0B2C" w:rsidRDefault="00C226B9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>
              <w:rPr>
                <w:rStyle w:val="OperatorTok"/>
              </w:rPr>
              <w:t xml:space="preserve">c=c*2 (c is </w:t>
            </w:r>
            <w:r w:rsidR="00280BC4">
              <w:rPr>
                <w:rStyle w:val="OperatorTok"/>
              </w:rPr>
              <w:t>30 and multiply with 2, then the value print</w:t>
            </w:r>
            <w:r w:rsidR="00A6700A">
              <w:rPr>
                <w:rStyle w:val="OperatorTok"/>
              </w:rPr>
              <w:t>s</w:t>
            </w:r>
            <w:r w:rsidR="00280BC4">
              <w:rPr>
                <w:rStyle w:val="OperatorTok"/>
              </w:rPr>
              <w:t xml:space="preserve"> as 60</w:t>
            </w:r>
            <w:r w:rsidR="005B0B2C">
              <w:rPr>
                <w:rStyle w:val="OperatorTok"/>
              </w:rPr>
              <w:t>)</w:t>
            </w:r>
          </w:p>
          <w:p w14:paraId="0261E9BF" w14:textId="77777777" w:rsidR="005B0B2C" w:rsidRDefault="005B0B2C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</w:p>
          <w:p w14:paraId="604C3588" w14:textId="3601DF19" w:rsidR="00C226B9" w:rsidRDefault="009F0C52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>
              <w:rPr>
                <w:rStyle w:val="OperatorTok"/>
              </w:rPr>
              <w:t xml:space="preserve">var </w:t>
            </w:r>
            <w:r w:rsidR="005B0B2C">
              <w:rPr>
                <w:rStyle w:val="OperatorTok"/>
              </w:rPr>
              <w:t>c: 60</w:t>
            </w:r>
            <w:r w:rsidR="00C226B9">
              <w:rPr>
                <w:rStyle w:val="OperatorTok"/>
              </w:rPr>
              <w:t xml:space="preserve"> </w:t>
            </w:r>
          </w:p>
          <w:p w14:paraId="785C59C7" w14:textId="5D43C686" w:rsidR="005B0B2C" w:rsidRDefault="005B0B2C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</w:p>
        </w:tc>
        <w:tc>
          <w:tcPr>
            <w:tcW w:w="4788" w:type="dxa"/>
          </w:tcPr>
          <w:p w14:paraId="572B73EF" w14:textId="77777777" w:rsidR="00962C14" w:rsidRDefault="00962C14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</w:p>
          <w:p w14:paraId="390B8359" w14:textId="77777777" w:rsidR="009F2059" w:rsidRDefault="009F2059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c)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c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3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c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c)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c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c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c)</w:t>
            </w:r>
            <w:r>
              <w:rPr>
                <w:rStyle w:val="OperatorTok"/>
              </w:rPr>
              <w:t>;</w:t>
            </w:r>
          </w:p>
          <w:p w14:paraId="09ED2F37" w14:textId="77777777" w:rsidR="009F2059" w:rsidRDefault="009F2059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</w:p>
        </w:tc>
      </w:tr>
    </w:tbl>
    <w:p w14:paraId="5B3D9446" w14:textId="77777777" w:rsidR="00522D34" w:rsidRDefault="00522D34" w:rsidP="005E1083">
      <w:pPr>
        <w:pStyle w:val="SourceCode"/>
        <w:wordWrap/>
        <w:spacing w:after="0" w:line="20" w:lineRule="atLeast"/>
        <w:rPr>
          <w:rStyle w:val="OperatorTok"/>
        </w:rPr>
      </w:pPr>
    </w:p>
    <w:p w14:paraId="541449AF" w14:textId="1CCC58C3" w:rsidR="005B0B2C" w:rsidRDefault="00446D09" w:rsidP="005E1083">
      <w:pPr>
        <w:pStyle w:val="SourceCode"/>
        <w:wordWrap/>
        <w:spacing w:after="0" w:line="20" w:lineRule="atLeast"/>
        <w:rPr>
          <w:rStyle w:val="OperatorTok"/>
        </w:rPr>
      </w:pPr>
      <w:r>
        <w:rPr>
          <w:rStyle w:val="OperatorTok"/>
          <w:b/>
          <w:bCs/>
        </w:rPr>
        <w:t>Output:</w:t>
      </w:r>
    </w:p>
    <w:p w14:paraId="549F3F45" w14:textId="7F51D3BE" w:rsidR="00446D09" w:rsidRDefault="00446D09" w:rsidP="005E1083">
      <w:pPr>
        <w:pStyle w:val="SourceCode"/>
        <w:wordWrap/>
        <w:spacing w:after="0" w:line="20" w:lineRule="atLeast"/>
        <w:rPr>
          <w:rStyle w:val="OperatorTok"/>
        </w:rPr>
      </w:pPr>
      <w:r>
        <w:rPr>
          <w:rStyle w:val="OperatorTok"/>
        </w:rPr>
        <w:t>Undefined</w:t>
      </w:r>
    </w:p>
    <w:p w14:paraId="7332C2B1" w14:textId="6F4D155D" w:rsidR="00446D09" w:rsidRDefault="00446D09" w:rsidP="005E1083">
      <w:pPr>
        <w:pStyle w:val="SourceCode"/>
        <w:wordWrap/>
        <w:spacing w:after="0" w:line="20" w:lineRule="atLeast"/>
        <w:rPr>
          <w:rStyle w:val="OperatorTok"/>
        </w:rPr>
      </w:pPr>
      <w:r>
        <w:rPr>
          <w:rStyle w:val="OperatorTok"/>
        </w:rPr>
        <w:t>30</w:t>
      </w:r>
    </w:p>
    <w:p w14:paraId="6A79373F" w14:textId="672BFB5F" w:rsidR="00446D09" w:rsidRPr="00446D09" w:rsidRDefault="00446D09" w:rsidP="005E1083">
      <w:pPr>
        <w:pStyle w:val="SourceCode"/>
        <w:wordWrap/>
        <w:spacing w:after="0" w:line="20" w:lineRule="atLeast"/>
        <w:rPr>
          <w:rStyle w:val="OperatorTok"/>
        </w:rPr>
      </w:pPr>
      <w:r>
        <w:rPr>
          <w:rStyle w:val="OperatorTok"/>
        </w:rPr>
        <w:t>60</w:t>
      </w:r>
    </w:p>
    <w:p w14:paraId="093A7F2C" w14:textId="474D7C0F" w:rsidR="002C7FC5" w:rsidRDefault="002C7FC5" w:rsidP="005E1083">
      <w:pPr>
        <w:pStyle w:val="SourceCode"/>
        <w:wordWrap/>
        <w:spacing w:after="0" w:line="20" w:lineRule="atLeast"/>
      </w:pPr>
      <w:r>
        <w:rPr>
          <w:rStyle w:val="OperatorTok"/>
        </w:rPr>
        <w:t>=================================================================</w:t>
      </w:r>
    </w:p>
    <w:p w14:paraId="5A0CD80F" w14:textId="77777777" w:rsidR="00F45CF4" w:rsidRDefault="00000000" w:rsidP="005E1083">
      <w:pPr>
        <w:pStyle w:val="SourceCode"/>
        <w:wordWrap/>
        <w:spacing w:after="0" w:line="20" w:lineRule="atLeast"/>
        <w:rPr>
          <w:rStyle w:val="OperatorTok"/>
        </w:rPr>
      </w:pPr>
      <w:r>
        <w:rPr>
          <w:rStyle w:val="KeywordTok"/>
        </w:rPr>
        <w:t>var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</w:p>
    <w:p w14:paraId="00D616C5" w14:textId="77777777" w:rsidR="005B290D" w:rsidRDefault="005B290D" w:rsidP="005E1083">
      <w:pPr>
        <w:pStyle w:val="SourceCode"/>
        <w:wordWrap/>
        <w:spacing w:after="0" w:line="20" w:lineRule="atLeast"/>
        <w:rPr>
          <w:rStyle w:val="OperatorTo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770967" w14:paraId="357B2238" w14:textId="77777777" w:rsidTr="00770967">
        <w:tc>
          <w:tcPr>
            <w:tcW w:w="4788" w:type="dxa"/>
          </w:tcPr>
          <w:p w14:paraId="29929BAC" w14:textId="2E525B3E" w:rsidR="00770967" w:rsidRDefault="00770967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 w:rsidRPr="000C1611">
              <w:rPr>
                <w:rStyle w:val="OperatorTok"/>
                <w:b/>
                <w:bCs/>
              </w:rPr>
              <w:t>Memory Phase</w:t>
            </w:r>
          </w:p>
        </w:tc>
        <w:tc>
          <w:tcPr>
            <w:tcW w:w="4788" w:type="dxa"/>
          </w:tcPr>
          <w:p w14:paraId="786AD505" w14:textId="2DFCBA69" w:rsidR="00770967" w:rsidRDefault="007E0F60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>
              <w:rPr>
                <w:rStyle w:val="OperatorTok"/>
                <w:b/>
                <w:bCs/>
              </w:rPr>
              <w:t>Execution</w:t>
            </w:r>
            <w:r w:rsidRPr="000C1611">
              <w:rPr>
                <w:rStyle w:val="OperatorTok"/>
                <w:b/>
                <w:bCs/>
              </w:rPr>
              <w:t xml:space="preserve"> Phase</w:t>
            </w:r>
          </w:p>
        </w:tc>
      </w:tr>
      <w:tr w:rsidR="00770967" w14:paraId="298B35D6" w14:textId="77777777" w:rsidTr="00770967">
        <w:tc>
          <w:tcPr>
            <w:tcW w:w="4788" w:type="dxa"/>
          </w:tcPr>
          <w:p w14:paraId="6D0E4EB9" w14:textId="77777777" w:rsidR="00770967" w:rsidRDefault="00770967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</w:p>
          <w:p w14:paraId="0DBBBAA2" w14:textId="6C53F3E9" w:rsidR="007E0F60" w:rsidRDefault="0012414D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>
              <w:rPr>
                <w:rStyle w:val="OperatorTok"/>
              </w:rPr>
              <w:t>v</w:t>
            </w:r>
            <w:r w:rsidR="007E0F60">
              <w:rPr>
                <w:rStyle w:val="OperatorTok"/>
              </w:rPr>
              <w:t>ar d: undefined</w:t>
            </w:r>
          </w:p>
          <w:p w14:paraId="31C7FAC9" w14:textId="77777777" w:rsidR="007E0F60" w:rsidRDefault="007E0F60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</w:p>
          <w:p w14:paraId="405F678D" w14:textId="759C5379" w:rsidR="00D071E1" w:rsidRDefault="00D071E1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>
              <w:rPr>
                <w:rStyle w:val="OperatorTok"/>
              </w:rPr>
              <w:t xml:space="preserve">d is </w:t>
            </w:r>
            <w:r w:rsidR="00E8681F">
              <w:rPr>
                <w:rStyle w:val="OperatorTok"/>
              </w:rPr>
              <w:t xml:space="preserve">assigned </w:t>
            </w:r>
            <w:r>
              <w:rPr>
                <w:rStyle w:val="OperatorTok"/>
              </w:rPr>
              <w:t>with 50</w:t>
            </w:r>
          </w:p>
          <w:p w14:paraId="52887D69" w14:textId="77777777" w:rsidR="00D071E1" w:rsidRDefault="00D071E1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</w:p>
          <w:p w14:paraId="086A63E4" w14:textId="6DF5F033" w:rsidR="00D071E1" w:rsidRDefault="009F0C52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>
              <w:rPr>
                <w:rStyle w:val="OperatorTok"/>
              </w:rPr>
              <w:t xml:space="preserve">var </w:t>
            </w:r>
            <w:r w:rsidR="00D071E1">
              <w:rPr>
                <w:rStyle w:val="OperatorTok"/>
              </w:rPr>
              <w:t>d: 50</w:t>
            </w:r>
          </w:p>
          <w:p w14:paraId="76470543" w14:textId="77777777" w:rsidR="00D071E1" w:rsidRDefault="00D071E1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</w:p>
          <w:p w14:paraId="5AAC9067" w14:textId="46E575F1" w:rsidR="00D071E1" w:rsidRDefault="00D071E1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>
              <w:rPr>
                <w:rStyle w:val="OperatorTok"/>
              </w:rPr>
              <w:t>d=</w:t>
            </w:r>
            <w:r w:rsidR="00466F0A">
              <w:rPr>
                <w:rStyle w:val="OperatorTok"/>
              </w:rPr>
              <w:t>d+10 (d is 50 and adding 10, then the value print</w:t>
            </w:r>
            <w:r w:rsidR="00A6700A">
              <w:rPr>
                <w:rStyle w:val="OperatorTok"/>
              </w:rPr>
              <w:t>s</w:t>
            </w:r>
            <w:r w:rsidR="00D63795">
              <w:rPr>
                <w:rStyle w:val="OperatorTok"/>
              </w:rPr>
              <w:t xml:space="preserve"> as 60)</w:t>
            </w:r>
          </w:p>
          <w:p w14:paraId="2E879015" w14:textId="77777777" w:rsidR="00D63795" w:rsidRDefault="00D63795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</w:p>
          <w:p w14:paraId="30B8066E" w14:textId="7897FEF6" w:rsidR="00D63795" w:rsidRDefault="009F0C52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>
              <w:rPr>
                <w:rStyle w:val="OperatorTok"/>
              </w:rPr>
              <w:t xml:space="preserve">var </w:t>
            </w:r>
            <w:r w:rsidR="00D63795">
              <w:rPr>
                <w:rStyle w:val="OperatorTok"/>
              </w:rPr>
              <w:t>d: 60</w:t>
            </w:r>
          </w:p>
          <w:p w14:paraId="67227838" w14:textId="77777777" w:rsidR="00D63795" w:rsidRDefault="00D63795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</w:p>
          <w:p w14:paraId="3B110E4F" w14:textId="5BDB2743" w:rsidR="00D63795" w:rsidRDefault="00B179EA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>
              <w:rPr>
                <w:rStyle w:val="OperatorTok"/>
              </w:rPr>
              <w:t>d is re-assi</w:t>
            </w:r>
            <w:r w:rsidR="00723C1D">
              <w:rPr>
                <w:rStyle w:val="OperatorTok"/>
              </w:rPr>
              <w:t>g</w:t>
            </w:r>
            <w:r>
              <w:rPr>
                <w:rStyle w:val="OperatorTok"/>
              </w:rPr>
              <w:t>ned with 100</w:t>
            </w:r>
          </w:p>
          <w:p w14:paraId="07D3A3B9" w14:textId="77777777" w:rsidR="00B179EA" w:rsidRDefault="00B179EA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</w:p>
          <w:p w14:paraId="1891AB93" w14:textId="0D1D3FA5" w:rsidR="00B179EA" w:rsidRDefault="0012414D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>
              <w:rPr>
                <w:rStyle w:val="OperatorTok"/>
              </w:rPr>
              <w:lastRenderedPageBreak/>
              <w:t xml:space="preserve">var </w:t>
            </w:r>
            <w:r w:rsidR="00B179EA">
              <w:rPr>
                <w:rStyle w:val="OperatorTok"/>
              </w:rPr>
              <w:t>d: 100</w:t>
            </w:r>
          </w:p>
          <w:p w14:paraId="4FDC8C7E" w14:textId="4508269E" w:rsidR="00382BEC" w:rsidRDefault="00382BEC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</w:p>
        </w:tc>
        <w:tc>
          <w:tcPr>
            <w:tcW w:w="4788" w:type="dxa"/>
          </w:tcPr>
          <w:p w14:paraId="25239B8E" w14:textId="77777777" w:rsidR="00770967" w:rsidRDefault="00770967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</w:p>
          <w:p w14:paraId="2E1F3C97" w14:textId="77777777" w:rsidR="007E0F60" w:rsidRDefault="007E0F60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d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d)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d)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d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d)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0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d)</w:t>
            </w:r>
            <w:r>
              <w:rPr>
                <w:rStyle w:val="OperatorTok"/>
              </w:rPr>
              <w:t>;</w:t>
            </w:r>
          </w:p>
          <w:p w14:paraId="76B58E41" w14:textId="77777777" w:rsidR="007E0F60" w:rsidRDefault="007E0F60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</w:p>
          <w:p w14:paraId="5B06A8EB" w14:textId="77777777" w:rsidR="007E0F60" w:rsidRDefault="007E0F60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</w:p>
        </w:tc>
      </w:tr>
    </w:tbl>
    <w:p w14:paraId="68902EC5" w14:textId="77777777" w:rsidR="00770967" w:rsidRDefault="00770967" w:rsidP="005E1083">
      <w:pPr>
        <w:pStyle w:val="SourceCode"/>
        <w:wordWrap/>
        <w:spacing w:after="0" w:line="20" w:lineRule="atLeast"/>
        <w:rPr>
          <w:rStyle w:val="OperatorTok"/>
        </w:rPr>
      </w:pPr>
    </w:p>
    <w:p w14:paraId="0B900130" w14:textId="1B74813D" w:rsidR="00382BEC" w:rsidRDefault="00382BEC" w:rsidP="005E1083">
      <w:pPr>
        <w:pStyle w:val="SourceCode"/>
        <w:wordWrap/>
        <w:spacing w:after="0" w:line="20" w:lineRule="atLeast"/>
        <w:rPr>
          <w:rStyle w:val="OperatorTok"/>
          <w:b/>
          <w:bCs/>
        </w:rPr>
      </w:pPr>
      <w:r>
        <w:rPr>
          <w:rStyle w:val="OperatorTok"/>
          <w:b/>
          <w:bCs/>
        </w:rPr>
        <w:t>Output:</w:t>
      </w:r>
    </w:p>
    <w:p w14:paraId="0540CE83" w14:textId="4BD08F1D" w:rsidR="00382BEC" w:rsidRDefault="0082607A" w:rsidP="005E1083">
      <w:pPr>
        <w:pStyle w:val="SourceCode"/>
        <w:wordWrap/>
        <w:spacing w:after="0" w:line="20" w:lineRule="atLeast"/>
        <w:rPr>
          <w:rStyle w:val="OperatorTok"/>
        </w:rPr>
      </w:pPr>
      <w:r>
        <w:rPr>
          <w:rStyle w:val="OperatorTok"/>
        </w:rPr>
        <w:t>Undefined</w:t>
      </w:r>
    </w:p>
    <w:p w14:paraId="0C17A034" w14:textId="4B0637BA" w:rsidR="0082607A" w:rsidRDefault="00500CBA" w:rsidP="005E1083">
      <w:pPr>
        <w:pStyle w:val="SourceCode"/>
        <w:wordWrap/>
        <w:spacing w:after="0" w:line="20" w:lineRule="atLeast"/>
        <w:rPr>
          <w:rStyle w:val="OperatorTok"/>
        </w:rPr>
      </w:pPr>
      <w:r>
        <w:rPr>
          <w:rStyle w:val="OperatorTok"/>
        </w:rPr>
        <w:t>50</w:t>
      </w:r>
    </w:p>
    <w:p w14:paraId="0D891E6C" w14:textId="7B48C810" w:rsidR="00500CBA" w:rsidRDefault="00500CBA" w:rsidP="005E1083">
      <w:pPr>
        <w:pStyle w:val="SourceCode"/>
        <w:wordWrap/>
        <w:spacing w:after="0" w:line="20" w:lineRule="atLeast"/>
        <w:rPr>
          <w:rStyle w:val="OperatorTok"/>
        </w:rPr>
      </w:pPr>
      <w:r>
        <w:rPr>
          <w:rStyle w:val="OperatorTok"/>
        </w:rPr>
        <w:t>60</w:t>
      </w:r>
    </w:p>
    <w:p w14:paraId="77CD4A40" w14:textId="4504C856" w:rsidR="00500CBA" w:rsidRPr="00382BEC" w:rsidRDefault="00500CBA" w:rsidP="005E1083">
      <w:pPr>
        <w:pStyle w:val="SourceCode"/>
        <w:wordWrap/>
        <w:spacing w:after="0" w:line="20" w:lineRule="atLeast"/>
        <w:rPr>
          <w:rStyle w:val="OperatorTok"/>
        </w:rPr>
      </w:pPr>
      <w:r>
        <w:rPr>
          <w:rStyle w:val="OperatorTok"/>
        </w:rPr>
        <w:t>100</w:t>
      </w:r>
    </w:p>
    <w:p w14:paraId="493533BD" w14:textId="79AE27B5" w:rsidR="002C7FC5" w:rsidRDefault="002C7FC5" w:rsidP="005E1083">
      <w:pPr>
        <w:pStyle w:val="SourceCode"/>
        <w:wordWrap/>
        <w:spacing w:after="0" w:line="20" w:lineRule="atLeast"/>
      </w:pPr>
      <w:r>
        <w:rPr>
          <w:rStyle w:val="OperatorTok"/>
        </w:rPr>
        <w:t>=================================================================</w:t>
      </w:r>
    </w:p>
    <w:p w14:paraId="39C9A1C6" w14:textId="77777777" w:rsidR="00F45CF4" w:rsidRDefault="00000000" w:rsidP="005E1083">
      <w:pPr>
        <w:pStyle w:val="SourceCode"/>
        <w:wordWrap/>
        <w:spacing w:after="0" w:line="20" w:lineRule="atLeast"/>
        <w:rPr>
          <w:rStyle w:val="OperatorTok"/>
        </w:rPr>
      </w:pPr>
      <w:r>
        <w:rPr>
          <w:rStyle w:val="KeywordTok"/>
        </w:rPr>
        <w:t>var</w:t>
      </w:r>
      <w:r>
        <w:rPr>
          <w:rStyle w:val="NormalTok"/>
        </w:rPr>
        <w:t xml:space="preserve">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>=</w:t>
      </w:r>
      <w:r>
        <w:rPr>
          <w:rStyle w:val="NormalTok"/>
        </w:rPr>
        <w:t xml:space="preserve"> 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>=</w:t>
      </w:r>
      <w:r>
        <w:rPr>
          <w:rStyle w:val="NormalTok"/>
        </w:rPr>
        <w:t xml:space="preserve"> e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</w:p>
    <w:p w14:paraId="5075A6BF" w14:textId="77777777" w:rsidR="00103E2D" w:rsidRDefault="00103E2D" w:rsidP="005E1083">
      <w:pPr>
        <w:pStyle w:val="SourceCode"/>
        <w:wordWrap/>
        <w:spacing w:after="0" w:line="20" w:lineRule="atLeast"/>
        <w:rPr>
          <w:rStyle w:val="OperatorTo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500CBA" w14:paraId="65A82523" w14:textId="77777777" w:rsidTr="00500CBA">
        <w:tc>
          <w:tcPr>
            <w:tcW w:w="4788" w:type="dxa"/>
          </w:tcPr>
          <w:p w14:paraId="1F66D373" w14:textId="147E2422" w:rsidR="00500CBA" w:rsidRDefault="000054C4" w:rsidP="005E1083">
            <w:pPr>
              <w:pStyle w:val="SourceCode"/>
              <w:wordWrap/>
              <w:spacing w:line="20" w:lineRule="atLeast"/>
            </w:pPr>
            <w:r w:rsidRPr="000C1611">
              <w:rPr>
                <w:rStyle w:val="OperatorTok"/>
                <w:b/>
                <w:bCs/>
              </w:rPr>
              <w:t>Memory Phase</w:t>
            </w:r>
          </w:p>
        </w:tc>
        <w:tc>
          <w:tcPr>
            <w:tcW w:w="4788" w:type="dxa"/>
          </w:tcPr>
          <w:p w14:paraId="46CA9AF9" w14:textId="5EB6C598" w:rsidR="00500CBA" w:rsidRDefault="000054C4" w:rsidP="005E1083">
            <w:pPr>
              <w:pStyle w:val="SourceCode"/>
              <w:wordWrap/>
              <w:spacing w:line="20" w:lineRule="atLeast"/>
            </w:pPr>
            <w:r>
              <w:rPr>
                <w:rStyle w:val="OperatorTok"/>
                <w:b/>
                <w:bCs/>
              </w:rPr>
              <w:t>Execution</w:t>
            </w:r>
            <w:r w:rsidRPr="000C1611">
              <w:rPr>
                <w:rStyle w:val="OperatorTok"/>
                <w:b/>
                <w:bCs/>
              </w:rPr>
              <w:t xml:space="preserve"> Phase</w:t>
            </w:r>
          </w:p>
        </w:tc>
      </w:tr>
      <w:tr w:rsidR="00500CBA" w14:paraId="10622117" w14:textId="77777777" w:rsidTr="00500CBA">
        <w:tc>
          <w:tcPr>
            <w:tcW w:w="4788" w:type="dxa"/>
          </w:tcPr>
          <w:p w14:paraId="139E22E8" w14:textId="77777777" w:rsidR="00500CBA" w:rsidRDefault="00500CBA" w:rsidP="005E1083">
            <w:pPr>
              <w:pStyle w:val="SourceCode"/>
              <w:wordWrap/>
              <w:spacing w:line="20" w:lineRule="atLeast"/>
            </w:pPr>
          </w:p>
          <w:p w14:paraId="24DE8B8F" w14:textId="6E61FD09" w:rsidR="000054C4" w:rsidRDefault="000C3113" w:rsidP="005E1083">
            <w:pPr>
              <w:pStyle w:val="SourceCode"/>
              <w:wordWrap/>
              <w:spacing w:line="20" w:lineRule="atLeast"/>
            </w:pPr>
            <w:r>
              <w:t>v</w:t>
            </w:r>
            <w:r w:rsidR="000054C4">
              <w:t xml:space="preserve">ar e: </w:t>
            </w:r>
            <w:r w:rsidR="00985D96">
              <w:t>1</w:t>
            </w:r>
          </w:p>
          <w:p w14:paraId="01242954" w14:textId="77777777" w:rsidR="00985D96" w:rsidRDefault="00985D96" w:rsidP="005E1083">
            <w:pPr>
              <w:pStyle w:val="SourceCode"/>
              <w:wordWrap/>
              <w:spacing w:line="20" w:lineRule="atLeast"/>
            </w:pPr>
          </w:p>
          <w:p w14:paraId="49999914" w14:textId="46518F67" w:rsidR="00985D96" w:rsidRDefault="00985D96" w:rsidP="005E1083">
            <w:pPr>
              <w:pStyle w:val="SourceCode"/>
              <w:wordWrap/>
              <w:spacing w:line="20" w:lineRule="atLeast"/>
            </w:pPr>
            <w:r>
              <w:t>e=e+</w:t>
            </w:r>
            <w:r w:rsidR="003E56BA">
              <w:t>1 (e is 1 and adding 1, then the value print as</w:t>
            </w:r>
            <w:r w:rsidR="005A5B1A">
              <w:t xml:space="preserve"> </w:t>
            </w:r>
            <w:r w:rsidR="00033BBC">
              <w:t>2)</w:t>
            </w:r>
          </w:p>
          <w:p w14:paraId="44AD0333" w14:textId="77777777" w:rsidR="00033BBC" w:rsidRDefault="00033BBC" w:rsidP="005E1083">
            <w:pPr>
              <w:pStyle w:val="SourceCode"/>
              <w:wordWrap/>
              <w:spacing w:line="20" w:lineRule="atLeast"/>
            </w:pPr>
          </w:p>
          <w:p w14:paraId="61E73674" w14:textId="18EDFE62" w:rsidR="00033BBC" w:rsidRDefault="000C3113" w:rsidP="005E1083">
            <w:pPr>
              <w:pStyle w:val="SourceCode"/>
              <w:wordWrap/>
              <w:spacing w:line="20" w:lineRule="atLeast"/>
            </w:pPr>
            <w:r>
              <w:t xml:space="preserve">var </w:t>
            </w:r>
            <w:r w:rsidR="00033BBC">
              <w:t>e: 2</w:t>
            </w:r>
          </w:p>
          <w:p w14:paraId="023EFB9B" w14:textId="77777777" w:rsidR="00033BBC" w:rsidRDefault="00033BBC" w:rsidP="005E1083">
            <w:pPr>
              <w:pStyle w:val="SourceCode"/>
              <w:wordWrap/>
              <w:spacing w:line="20" w:lineRule="atLeast"/>
            </w:pPr>
          </w:p>
          <w:p w14:paraId="563904E6" w14:textId="38444602" w:rsidR="00033BBC" w:rsidRDefault="00CD7357" w:rsidP="005E1083">
            <w:pPr>
              <w:pStyle w:val="SourceCode"/>
              <w:wordWrap/>
              <w:spacing w:line="20" w:lineRule="atLeast"/>
            </w:pPr>
            <w:r>
              <w:t xml:space="preserve">e is re-assigned with </w:t>
            </w:r>
            <w:r w:rsidR="00552151">
              <w:t>10</w:t>
            </w:r>
          </w:p>
          <w:p w14:paraId="2E7DB6E3" w14:textId="77777777" w:rsidR="00552151" w:rsidRDefault="00552151" w:rsidP="005E1083">
            <w:pPr>
              <w:pStyle w:val="SourceCode"/>
              <w:wordWrap/>
              <w:spacing w:line="20" w:lineRule="atLeast"/>
            </w:pPr>
          </w:p>
          <w:p w14:paraId="0A250E03" w14:textId="30B6F7E3" w:rsidR="00552151" w:rsidRDefault="000C3113" w:rsidP="005E1083">
            <w:pPr>
              <w:pStyle w:val="SourceCode"/>
              <w:wordWrap/>
              <w:spacing w:line="20" w:lineRule="atLeast"/>
            </w:pPr>
            <w:r>
              <w:t xml:space="preserve">var </w:t>
            </w:r>
            <w:r w:rsidR="00552151">
              <w:t>e: 10</w:t>
            </w:r>
          </w:p>
          <w:p w14:paraId="53331542" w14:textId="77777777" w:rsidR="00552151" w:rsidRDefault="00552151" w:rsidP="005E1083">
            <w:pPr>
              <w:pStyle w:val="SourceCode"/>
              <w:wordWrap/>
              <w:spacing w:line="20" w:lineRule="atLeast"/>
            </w:pPr>
          </w:p>
          <w:p w14:paraId="0ABF7F92" w14:textId="34E43C42" w:rsidR="00552151" w:rsidRDefault="00552151" w:rsidP="005E1083">
            <w:pPr>
              <w:pStyle w:val="SourceCode"/>
              <w:wordWrap/>
              <w:spacing w:line="20" w:lineRule="atLeast"/>
            </w:pPr>
            <w:r>
              <w:t>e=e</w:t>
            </w:r>
            <w:r w:rsidR="00A84FF8">
              <w:t>*2 (e is 10 and multiply with 2, then the value print</w:t>
            </w:r>
            <w:r w:rsidR="008A645B">
              <w:t>s</w:t>
            </w:r>
            <w:r w:rsidR="00A84FF8">
              <w:t xml:space="preserve"> as </w:t>
            </w:r>
            <w:r w:rsidR="00BE27FE">
              <w:t>20)</w:t>
            </w:r>
          </w:p>
          <w:p w14:paraId="6ACC2DBE" w14:textId="77777777" w:rsidR="00BE27FE" w:rsidRDefault="00BE27FE" w:rsidP="005E1083">
            <w:pPr>
              <w:pStyle w:val="SourceCode"/>
              <w:wordWrap/>
              <w:spacing w:line="20" w:lineRule="atLeast"/>
            </w:pPr>
          </w:p>
          <w:p w14:paraId="4AE1559C" w14:textId="3383D430" w:rsidR="00BE27FE" w:rsidRDefault="000C3113" w:rsidP="005E1083">
            <w:pPr>
              <w:pStyle w:val="SourceCode"/>
              <w:wordWrap/>
              <w:spacing w:line="20" w:lineRule="atLeast"/>
            </w:pPr>
            <w:r>
              <w:t xml:space="preserve">var </w:t>
            </w:r>
            <w:r w:rsidR="00BE27FE">
              <w:t>e: 20</w:t>
            </w:r>
          </w:p>
          <w:p w14:paraId="7EA59204" w14:textId="385DB9E4" w:rsidR="00103E2D" w:rsidRDefault="00103E2D" w:rsidP="005E1083">
            <w:pPr>
              <w:pStyle w:val="SourceCode"/>
              <w:wordWrap/>
              <w:spacing w:line="20" w:lineRule="atLeast"/>
            </w:pPr>
          </w:p>
        </w:tc>
        <w:tc>
          <w:tcPr>
            <w:tcW w:w="4788" w:type="dxa"/>
          </w:tcPr>
          <w:p w14:paraId="00F892A8" w14:textId="77777777" w:rsidR="00500CBA" w:rsidRDefault="00500CBA" w:rsidP="005E1083">
            <w:pPr>
              <w:pStyle w:val="SourceCode"/>
              <w:wordWrap/>
              <w:spacing w:line="20" w:lineRule="atLeast"/>
            </w:pPr>
          </w:p>
          <w:p w14:paraId="04711D95" w14:textId="77777777" w:rsidR="00103E2D" w:rsidRDefault="000054C4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e)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e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e)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e)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e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</w:t>
            </w:r>
            <w:r>
              <w:rPr>
                <w:rStyle w:val="OperatorTok"/>
              </w:rPr>
              <w:t>;</w:t>
            </w:r>
          </w:p>
          <w:p w14:paraId="13D49511" w14:textId="4C8AD097" w:rsidR="000054C4" w:rsidRDefault="000054C4" w:rsidP="005E1083">
            <w:pPr>
              <w:pStyle w:val="SourceCode"/>
              <w:wordWrap/>
              <w:spacing w:line="20" w:lineRule="atLeast"/>
              <w:rPr>
                <w:rStyle w:val="OperatorTok"/>
              </w:rPr>
            </w:pP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e)</w:t>
            </w:r>
            <w:r>
              <w:rPr>
                <w:rStyle w:val="OperatorTok"/>
              </w:rPr>
              <w:t>;</w:t>
            </w:r>
          </w:p>
          <w:p w14:paraId="30DFAFA5" w14:textId="77777777" w:rsidR="000054C4" w:rsidRDefault="000054C4" w:rsidP="005E1083">
            <w:pPr>
              <w:pStyle w:val="SourceCode"/>
              <w:wordWrap/>
              <w:spacing w:line="20" w:lineRule="atLeast"/>
            </w:pPr>
          </w:p>
        </w:tc>
      </w:tr>
    </w:tbl>
    <w:p w14:paraId="36B55EBB" w14:textId="77777777" w:rsidR="00500CBA" w:rsidRDefault="00500CBA" w:rsidP="005E1083">
      <w:pPr>
        <w:pStyle w:val="SourceCode"/>
        <w:wordWrap/>
        <w:spacing w:after="0" w:line="20" w:lineRule="atLeast"/>
      </w:pPr>
    </w:p>
    <w:p w14:paraId="0E5F8D93" w14:textId="62C2073D" w:rsidR="00BE27FE" w:rsidRDefault="00BE27FE" w:rsidP="005E1083">
      <w:pPr>
        <w:pStyle w:val="SourceCode"/>
        <w:wordWrap/>
        <w:spacing w:after="0" w:line="20" w:lineRule="atLeast"/>
      </w:pPr>
      <w:r>
        <w:rPr>
          <w:b/>
          <w:bCs/>
        </w:rPr>
        <w:t>Output:</w:t>
      </w:r>
    </w:p>
    <w:p w14:paraId="3BD2AD8C" w14:textId="64AA3376" w:rsidR="00BE27FE" w:rsidRDefault="0084331B" w:rsidP="005E1083">
      <w:pPr>
        <w:pStyle w:val="SourceCode"/>
        <w:wordWrap/>
        <w:spacing w:after="0" w:line="20" w:lineRule="atLeast"/>
      </w:pPr>
      <w:r>
        <w:t>1</w:t>
      </w:r>
    </w:p>
    <w:p w14:paraId="3D4AD252" w14:textId="7A736BD4" w:rsidR="0084331B" w:rsidRDefault="0084331B" w:rsidP="005E1083">
      <w:pPr>
        <w:pStyle w:val="SourceCode"/>
        <w:wordWrap/>
        <w:spacing w:after="0" w:line="20" w:lineRule="atLeast"/>
      </w:pPr>
      <w:r>
        <w:t>2</w:t>
      </w:r>
    </w:p>
    <w:p w14:paraId="4BEA900F" w14:textId="63C53910" w:rsidR="0084331B" w:rsidRDefault="0084331B" w:rsidP="005E1083">
      <w:pPr>
        <w:pStyle w:val="SourceCode"/>
        <w:wordWrap/>
        <w:spacing w:after="0" w:line="20" w:lineRule="atLeast"/>
      </w:pPr>
      <w:r>
        <w:t>10</w:t>
      </w:r>
    </w:p>
    <w:p w14:paraId="2E204377" w14:textId="06A4CD1D" w:rsidR="0084331B" w:rsidRDefault="0084331B" w:rsidP="005E1083">
      <w:pPr>
        <w:pStyle w:val="SourceCode"/>
        <w:wordWrap/>
        <w:spacing w:after="0" w:line="20" w:lineRule="atLeast"/>
      </w:pPr>
      <w:r>
        <w:t>20</w:t>
      </w:r>
    </w:p>
    <w:p w14:paraId="3C0907F7" w14:textId="77777777" w:rsidR="00BE27FE" w:rsidRPr="00BE27FE" w:rsidRDefault="00BE27FE" w:rsidP="005E1083">
      <w:pPr>
        <w:pStyle w:val="SourceCode"/>
        <w:wordWrap/>
        <w:spacing w:after="0" w:line="20" w:lineRule="atLeast"/>
      </w:pPr>
    </w:p>
    <w:sectPr w:rsidR="00BE27FE" w:rsidRPr="00BE27F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E48785" w14:textId="77777777" w:rsidR="00AE3F88" w:rsidRDefault="00AE3F88">
      <w:pPr>
        <w:spacing w:after="0"/>
      </w:pPr>
      <w:r>
        <w:separator/>
      </w:r>
    </w:p>
  </w:endnote>
  <w:endnote w:type="continuationSeparator" w:id="0">
    <w:p w14:paraId="47B3BA82" w14:textId="77777777" w:rsidR="00AE3F88" w:rsidRDefault="00AE3F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B4CF4E" w14:textId="77777777" w:rsidR="00AE3F88" w:rsidRDefault="00AE3F88">
      <w:r>
        <w:separator/>
      </w:r>
    </w:p>
  </w:footnote>
  <w:footnote w:type="continuationSeparator" w:id="0">
    <w:p w14:paraId="727C5F7C" w14:textId="77777777" w:rsidR="00AE3F88" w:rsidRDefault="00AE3F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664EB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74473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45CF4"/>
    <w:rsid w:val="000054C4"/>
    <w:rsid w:val="00033BBC"/>
    <w:rsid w:val="000C1611"/>
    <w:rsid w:val="000C3113"/>
    <w:rsid w:val="00103E2D"/>
    <w:rsid w:val="0012414D"/>
    <w:rsid w:val="001408DB"/>
    <w:rsid w:val="001563F2"/>
    <w:rsid w:val="002361C0"/>
    <w:rsid w:val="00247413"/>
    <w:rsid w:val="002758AB"/>
    <w:rsid w:val="00280BC4"/>
    <w:rsid w:val="002948F9"/>
    <w:rsid w:val="002C7FC5"/>
    <w:rsid w:val="002E5F75"/>
    <w:rsid w:val="00382BEC"/>
    <w:rsid w:val="003E3FF0"/>
    <w:rsid w:val="003E56BA"/>
    <w:rsid w:val="00446D09"/>
    <w:rsid w:val="00466F0A"/>
    <w:rsid w:val="004F7836"/>
    <w:rsid w:val="00500CBA"/>
    <w:rsid w:val="00522D34"/>
    <w:rsid w:val="00550CDB"/>
    <w:rsid w:val="00552151"/>
    <w:rsid w:val="005A5B1A"/>
    <w:rsid w:val="005B0B2C"/>
    <w:rsid w:val="005B290D"/>
    <w:rsid w:val="005E1083"/>
    <w:rsid w:val="006168EA"/>
    <w:rsid w:val="0063417F"/>
    <w:rsid w:val="006E586E"/>
    <w:rsid w:val="00723C1D"/>
    <w:rsid w:val="00741817"/>
    <w:rsid w:val="00770967"/>
    <w:rsid w:val="007E0F60"/>
    <w:rsid w:val="0082607A"/>
    <w:rsid w:val="0084331B"/>
    <w:rsid w:val="008A645B"/>
    <w:rsid w:val="008C2603"/>
    <w:rsid w:val="00923318"/>
    <w:rsid w:val="00962C14"/>
    <w:rsid w:val="00985D96"/>
    <w:rsid w:val="009E5F6D"/>
    <w:rsid w:val="009F0C52"/>
    <w:rsid w:val="009F2059"/>
    <w:rsid w:val="00A01B29"/>
    <w:rsid w:val="00A56C84"/>
    <w:rsid w:val="00A601AD"/>
    <w:rsid w:val="00A6700A"/>
    <w:rsid w:val="00A84FF8"/>
    <w:rsid w:val="00AE3F88"/>
    <w:rsid w:val="00AF0AD3"/>
    <w:rsid w:val="00AF4402"/>
    <w:rsid w:val="00B02A5E"/>
    <w:rsid w:val="00B179EA"/>
    <w:rsid w:val="00BE27FE"/>
    <w:rsid w:val="00C226B9"/>
    <w:rsid w:val="00CD7357"/>
    <w:rsid w:val="00D071E1"/>
    <w:rsid w:val="00D1454F"/>
    <w:rsid w:val="00D63795"/>
    <w:rsid w:val="00DC271F"/>
    <w:rsid w:val="00E01C4E"/>
    <w:rsid w:val="00E13E09"/>
    <w:rsid w:val="00E36523"/>
    <w:rsid w:val="00E7608D"/>
    <w:rsid w:val="00E8681F"/>
    <w:rsid w:val="00F45CF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6FBD1"/>
  <w15:docId w15:val="{6A79F5B7-F70D-41D1-8ECA-6BB0CD416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0C161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329</Words>
  <Characters>1876</Characters>
  <Application>Microsoft Office Word</Application>
  <DocSecurity>0</DocSecurity>
  <Lines>15</Lines>
  <Paragraphs>4</Paragraphs>
  <ScaleCrop>false</ScaleCrop>
  <Company/>
  <LinksUpToDate>false</LinksUpToDate>
  <CharactersWithSpaces>2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aveena singarapu</cp:lastModifiedBy>
  <cp:revision>66</cp:revision>
  <dcterms:created xsi:type="dcterms:W3CDTF">2024-11-19T10:44:00Z</dcterms:created>
  <dcterms:modified xsi:type="dcterms:W3CDTF">2024-11-20T06:01:00Z</dcterms:modified>
</cp:coreProperties>
</file>